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2" w:name="X9ad427f3127094b0586e4aafef86e62444d7936"/>
    <w:p>
      <w:pPr>
        <w:pStyle w:val="Heading1"/>
      </w:pPr>
      <w:r>
        <w:t xml:space="preserve">Cover Letter for Optometrist Position in the United Arab Emirates Dubai</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s Name]</w:t>
      </w:r>
      <w:r>
        <w:br/>
      </w:r>
      <w:r>
        <w:t xml:space="preserve">[Clinic/Healthcare Facility Name]</w:t>
      </w:r>
      <w:r>
        <w:br/>
      </w:r>
      <w:r>
        <w:t xml:space="preserve">[Address of the Clinic or Facility]</w:t>
      </w:r>
      <w:r>
        <w:br/>
      </w:r>
      <w:r>
        <w:t xml:space="preserve">[City, Postal Code]</w:t>
      </w:r>
    </w:p>
    <w:bookmarkStart w:id="20" w:name="dear-hiring-managers-name"/>
    <w:p>
      <w:pPr>
        <w:pStyle w:val="Heading2"/>
      </w:pPr>
      <w:r>
        <w:t xml:space="preserve">Dear [Hiring Manager's Name],</w:t>
      </w:r>
    </w:p>
    <w:p>
      <w:pPr>
        <w:pStyle w:val="FirstParagraph"/>
      </w:pPr>
      <w:r>
        <w:t xml:space="preserve">As a dedicated and skilled Optometrist with over [X years] of experience in providing comprehensive eye care services, I am excited to apply for the Optometrist position at your esteemed clinic in the United Arab Emirates Dubai. The opportunity to contribute to the healthcare landscape of this dynamic city aligns perfectly with my professional aspirations and commitment to patient-centric care. With a strong foundation in diagnosing and managing ocular conditions, coupled with a passion for leveraging advanced technology to enhance visual health, I am eager to bring my expertise to your team.</w:t>
      </w:r>
    </w:p>
    <w:p>
      <w:pPr>
        <w:pStyle w:val="BodyText"/>
      </w:pPr>
      <w:r>
        <w:t xml:space="preserve">The United Arab Emirates Dubai has emerged as a global hub for medical innovation and high-quality healthcare services. As an Optometrist, I understand the critical role that eye care plays in maintaining overall well-being, and I am particularly drawn to the opportunity of working in a region where access to cutting-edge diagnostics and treatment options is paramount. Dubai’s rapid growth and diverse population present unique challenges and opportunities for eye care professionals, and I am confident that my background in [specific areas, e.g., pediatric optometry, contact lens fitting, or vision therapy] will enable me to contribute meaningfully to your clinic’s mission of excellence.</w:t>
      </w:r>
    </w:p>
    <w:p>
      <w:pPr>
        <w:pStyle w:val="BodyText"/>
      </w:pPr>
      <w:r>
        <w:t xml:space="preserve">Throughout my career as an Optometrist, I have prioritized delivering personalized care tailored to the needs of each patient. My experience includes conducting comprehensive eye exams, prescribing corrective lenses, and managing conditions such as glaucoma, cataracts, and diabetic retinopathy. I have also worked closely with ophthalmologists to ensure seamless collaboration in complex cases, demonstrating my ability to function effectively within a multidisciplinary healthcare team. In the United Arab Emirates Dubai, where the demand for specialized eye care is growing rapidly, I am committed to upholding the highest standards of professionalism and compassion.</w:t>
      </w:r>
    </w:p>
    <w:p>
      <w:pPr>
        <w:pStyle w:val="BodyText"/>
      </w:pPr>
      <w:r>
        <w:t xml:space="preserve">One of my most rewarding experiences as an Optometrist was working in a multicultural environment that required adapting my communication style to meet the needs of patients from diverse backgrounds. This experience has honed my cultural sensitivity and ability to build trust with patients, which is essential in Dubai’s cosmopolitan setting. I am also well-versed in utilizing advanced diagnostic tools such as [specific technologies, e.g., optical coherence tomography or digital retinal imaging], which are increasingly critical in modern optometric practice. My proficiency in these areas ensures that I can contribute to your clinic’s reputation for technological excellence.</w:t>
      </w:r>
    </w:p>
    <w:p>
      <w:pPr>
        <w:pStyle w:val="BodyText"/>
      </w:pPr>
      <w:r>
        <w:t xml:space="preserve">The United Arab Emirates Dubai has set ambitious goals to become a leader in healthcare innovation, as outlined by initiatives such as the Dubai Health Strategy 2030. As an Optometrist, I am aligned with these objectives and eager to play a part in advancing eye care services that meet international standards. My dedication to continuous learning and professional development—evidenced by my completion of [certifications or continuing education courses]—ensures that I remain at the forefront of optometric advancements. This commitment will enable me to support your clinic’s efforts to provide state-of-the-art care in a rapidly evolving field.</w:t>
      </w:r>
    </w:p>
    <w:p>
      <w:pPr>
        <w:pStyle w:val="BodyText"/>
      </w:pPr>
      <w:r>
        <w:t xml:space="preserve">What sets me apart as an Optometrist is my unwavering focus on patient education and empowerment. I believe that informed patients are better equipped to make decisions about their visual health, and I take pride in explaining complex conditions in accessible terms. In the United Arab Emirates Dubai, where healthcare accessibility is a priority, this approach resonates deeply with the values of your organization. By fostering long-term relationships with patients, I aim to create a practice environment that is both trustworthy and patient-focused.</w:t>
      </w:r>
    </w:p>
    <w:p>
      <w:pPr>
        <w:pStyle w:val="BodyText"/>
      </w:pPr>
      <w:r>
        <w:t xml:space="preserve">My application for the Optometrist position in the United Arab Emirates Dubai reflects my enthusiasm for contributing to a healthcare institution that values innovation, inclusivity, and excellence. I am particularly impressed by your clinic’s commitment to [specific aspect of the clinic, e.g., community outreach programs or advanced diagnostics], and I am eager to collaborate with a team that shares my vision for compassionate and high-quality eye care.</w:t>
      </w:r>
    </w:p>
    <w:p>
      <w:pPr>
        <w:pStyle w:val="BodyText"/>
      </w:pPr>
      <w:r>
        <w:t xml:space="preserve">I would welcome the opportunity to discuss how my experience, skills, and passion for optometry align with the needs of your clinic. Thank you for considering my application. I look forward to the possibility of contributing to the continued success of your practice in the United Arab Emirates Dubai.</w:t>
      </w:r>
    </w:p>
    <w:bookmarkEnd w:id="20"/>
    <w:bookmarkStart w:id="21" w:name="sincerely"/>
    <w:p>
      <w:pPr>
        <w:pStyle w:val="Heading2"/>
      </w:pPr>
      <w:r>
        <w:t xml:space="preserve">Sincerely,</w:t>
      </w:r>
    </w:p>
    <w:p>
      <w:pPr>
        <w:pStyle w:val="FirstParagraph"/>
      </w:pPr>
      <w:r>
        <w:t xml:space="preserve">[Your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United Arab Emirates Dubai</dc:title>
  <dc:creator/>
  <dc:language>en</dc:language>
  <cp:keywords/>
  <dcterms:created xsi:type="dcterms:W3CDTF">2025-12-10T14:04:55Z</dcterms:created>
  <dcterms:modified xsi:type="dcterms:W3CDTF">2025-12-10T14:04:55Z</dcterms:modified>
</cp:coreProperties>
</file>

<file path=docProps/custom.xml><?xml version="1.0" encoding="utf-8"?>
<Properties xmlns="http://schemas.openxmlformats.org/officeDocument/2006/custom-properties" xmlns:vt="http://schemas.openxmlformats.org/officeDocument/2006/docPropsVTypes"/>
</file>